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01F483" w14:textId="1DD642E9" w:rsidR="00A92B0F" w:rsidRDefault="00B04179" w:rsidP="005B0CC5">
      <w:pPr>
        <w:spacing w:before="120" w:after="12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5B0CC5">
        <w:rPr>
          <w:rFonts w:ascii="Times New Roman" w:hAnsi="Times New Roman"/>
          <w:b/>
          <w:sz w:val="28"/>
          <w:szCs w:val="28"/>
        </w:rPr>
        <w:t>Relatório de Atividades –</w:t>
      </w:r>
      <w:r w:rsidR="006F3C25" w:rsidRPr="005B0CC5">
        <w:rPr>
          <w:rFonts w:ascii="Times New Roman" w:hAnsi="Times New Roman"/>
          <w:b/>
          <w:sz w:val="28"/>
          <w:szCs w:val="28"/>
        </w:rPr>
        <w:t xml:space="preserve"> </w:t>
      </w:r>
      <w:r w:rsidRPr="005B0CC5">
        <w:rPr>
          <w:rFonts w:ascii="Times New Roman" w:hAnsi="Times New Roman"/>
          <w:b/>
          <w:sz w:val="28"/>
          <w:szCs w:val="28"/>
        </w:rPr>
        <w:t>Estágio de Docência</w:t>
      </w:r>
    </w:p>
    <w:p w14:paraId="6B293953" w14:textId="77777777" w:rsidR="00FD1153" w:rsidRPr="005B0CC5" w:rsidRDefault="00FD1153" w:rsidP="005B0CC5">
      <w:pPr>
        <w:spacing w:before="120" w:after="12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2789182B" w14:textId="6DF21607" w:rsidR="00FD1153" w:rsidRPr="005B0CC5" w:rsidRDefault="002A7AB2" w:rsidP="00AF285E">
      <w:pPr>
        <w:rPr>
          <w:rFonts w:ascii="Times New Roman" w:hAnsi="Times New Roman"/>
          <w:b/>
          <w:sz w:val="20"/>
          <w:szCs w:val="20"/>
        </w:rPr>
      </w:pPr>
      <w:r w:rsidRPr="005B0CC5">
        <w:rPr>
          <w:rFonts w:ascii="Times New Roman" w:hAnsi="Times New Roman"/>
          <w:b/>
          <w:sz w:val="20"/>
          <w:szCs w:val="20"/>
        </w:rPr>
        <w:t>DADOS DE IDENTIFICAÇÃO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AF285E" w:rsidRPr="005B0CC5" w14:paraId="5346BACA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3C4C3980" w14:textId="77777777" w:rsidR="00AF285E" w:rsidRPr="005B0CC5" w:rsidRDefault="002A7AB2" w:rsidP="00B73F0D">
            <w:pPr>
              <w:spacing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5B0CC5">
              <w:rPr>
                <w:rFonts w:ascii="Times New Roman" w:hAnsi="Times New Roman"/>
                <w:sz w:val="20"/>
                <w:szCs w:val="20"/>
              </w:rPr>
              <w:t>Discente</w:t>
            </w:r>
            <w:r w:rsidR="00AF285E" w:rsidRPr="005B0CC5"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</w:tr>
      <w:tr w:rsidR="00AF285E" w:rsidRPr="005B0CC5" w14:paraId="43B760E6" w14:textId="77777777" w:rsidTr="005E6728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14:paraId="5B78C8AC" w14:textId="77777777" w:rsidR="00AF285E" w:rsidRPr="005B0CC5" w:rsidRDefault="0023005E" w:rsidP="005E6728">
            <w:pPr>
              <w:spacing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5B0CC5">
              <w:rPr>
                <w:rFonts w:ascii="Times New Roman" w:hAnsi="Times New Roman"/>
                <w:sz w:val="20"/>
                <w:szCs w:val="20"/>
              </w:rPr>
              <w:t>Matrícula:</w:t>
            </w:r>
            <w:r w:rsidR="00BE4873" w:rsidRPr="005B0CC5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E</w:t>
            </w:r>
            <w:r w:rsidR="00727558" w:rsidRPr="005B0CC5">
              <w:rPr>
                <w:rFonts w:ascii="Times New Roman" w:hAnsi="Times New Roman"/>
                <w:sz w:val="20"/>
                <w:szCs w:val="20"/>
              </w:rPr>
              <w:t>-</w:t>
            </w:r>
            <w:r w:rsidR="00BE4873" w:rsidRPr="005B0CC5">
              <w:rPr>
                <w:rFonts w:ascii="Times New Roman" w:hAnsi="Times New Roman"/>
                <w:sz w:val="20"/>
                <w:szCs w:val="20"/>
              </w:rPr>
              <w:t>mail:</w:t>
            </w:r>
          </w:p>
        </w:tc>
      </w:tr>
      <w:tr w:rsidR="00BE4873" w:rsidRPr="005B0CC5" w14:paraId="3046492E" w14:textId="77777777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D0D3F67" w14:textId="77777777" w:rsidR="00BE4873" w:rsidRPr="005B0CC5" w:rsidRDefault="00BE4873" w:rsidP="00BE4873">
            <w:pPr>
              <w:tabs>
                <w:tab w:val="left" w:pos="1560"/>
              </w:tabs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5B0CC5">
              <w:rPr>
                <w:rFonts w:ascii="Times New Roman" w:hAnsi="Times New Roman"/>
                <w:sz w:val="20"/>
                <w:szCs w:val="20"/>
              </w:rPr>
              <w:t>Bolsista:</w:t>
            </w:r>
            <w:proofErr w:type="gramStart"/>
            <w:r w:rsidRPr="005B0CC5"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proofErr w:type="gramEnd"/>
            <w:r w:rsidRPr="005B0CC5">
              <w:rPr>
                <w:rFonts w:ascii="Times New Roman" w:hAnsi="Times New Roman"/>
                <w:sz w:val="20"/>
                <w:szCs w:val="20"/>
              </w:rPr>
              <w:t>(   ) Não   (   ) Sim   –  Financiador:</w:t>
            </w:r>
          </w:p>
        </w:tc>
      </w:tr>
      <w:tr w:rsidR="00BE4873" w:rsidRPr="005B0CC5" w14:paraId="2106905D" w14:textId="77777777" w:rsidTr="005B0CC5">
        <w:trPr>
          <w:cantSplit/>
          <w:trHeight w:val="525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3723FCE" w14:textId="3FD1B4AB" w:rsidR="00BE4873" w:rsidRPr="005B0CC5" w:rsidRDefault="00BE4873" w:rsidP="00BE4873">
            <w:pPr>
              <w:tabs>
                <w:tab w:val="left" w:pos="1560"/>
              </w:tabs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5B0CC5">
              <w:rPr>
                <w:rFonts w:ascii="Times New Roman" w:hAnsi="Times New Roman"/>
                <w:sz w:val="20"/>
                <w:szCs w:val="20"/>
              </w:rPr>
              <w:t>Orientador(</w:t>
            </w:r>
            <w:proofErr w:type="gramEnd"/>
            <w:r w:rsidRPr="005B0CC5">
              <w:rPr>
                <w:rFonts w:ascii="Times New Roman" w:hAnsi="Times New Roman"/>
                <w:sz w:val="20"/>
                <w:szCs w:val="20"/>
              </w:rPr>
              <w:t>a</w:t>
            </w:r>
            <w:r w:rsidR="005B0CC5" w:rsidRPr="005B0CC5">
              <w:rPr>
                <w:rFonts w:ascii="Times New Roman" w:hAnsi="Times New Roman"/>
                <w:sz w:val="20"/>
                <w:szCs w:val="20"/>
              </w:rPr>
              <w:t>/e</w:t>
            </w:r>
            <w:r w:rsidRPr="005B0CC5">
              <w:rPr>
                <w:rFonts w:ascii="Times New Roman" w:hAnsi="Times New Roman"/>
                <w:sz w:val="20"/>
                <w:szCs w:val="20"/>
              </w:rPr>
              <w:t>):</w:t>
            </w:r>
          </w:p>
        </w:tc>
      </w:tr>
    </w:tbl>
    <w:p w14:paraId="13DD010D" w14:textId="2C432BCC" w:rsidR="00AF285E" w:rsidRPr="005B0CC5" w:rsidRDefault="00AF285E" w:rsidP="00AF285E">
      <w:pPr>
        <w:rPr>
          <w:rFonts w:ascii="Times New Roman" w:hAnsi="Times New Roman"/>
        </w:rPr>
      </w:pPr>
    </w:p>
    <w:p w14:paraId="5170FC91" w14:textId="6AEBAA53" w:rsidR="00FD1153" w:rsidRPr="005B0CC5" w:rsidRDefault="009A0F31" w:rsidP="009A0F31">
      <w:pPr>
        <w:spacing w:after="60"/>
        <w:rPr>
          <w:rFonts w:ascii="Times New Roman" w:hAnsi="Times New Roman"/>
          <w:b/>
          <w:sz w:val="20"/>
          <w:szCs w:val="20"/>
        </w:rPr>
      </w:pPr>
      <w:r w:rsidRPr="005B0CC5">
        <w:rPr>
          <w:rFonts w:ascii="Times New Roman" w:hAnsi="Times New Roman"/>
          <w:b/>
          <w:sz w:val="20"/>
          <w:szCs w:val="20"/>
        </w:rPr>
        <w:t>D</w:t>
      </w:r>
      <w:r w:rsidR="005B0CC5" w:rsidRPr="005B0CC5">
        <w:rPr>
          <w:rFonts w:ascii="Times New Roman" w:hAnsi="Times New Roman"/>
          <w:b/>
          <w:sz w:val="20"/>
          <w:szCs w:val="20"/>
        </w:rPr>
        <w:t>ISCIPLINA – ESTÁGIO DE DOCÊNCIA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9A0F31" w:rsidRPr="005B0CC5" w14:paraId="3DCAFAFF" w14:textId="77777777" w:rsidTr="008B720E">
        <w:trPr>
          <w:cantSplit/>
          <w:trHeight w:val="340"/>
        </w:trPr>
        <w:tc>
          <w:tcPr>
            <w:tcW w:w="9851" w:type="dxa"/>
            <w:vAlign w:val="center"/>
          </w:tcPr>
          <w:p w14:paraId="587FE6ED" w14:textId="77777777" w:rsidR="009A0F31" w:rsidRPr="005B0CC5" w:rsidRDefault="009A0F31" w:rsidP="008B720E">
            <w:pPr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5B0CC5">
              <w:rPr>
                <w:rFonts w:ascii="Times New Roman" w:hAnsi="Times New Roman"/>
                <w:sz w:val="20"/>
                <w:szCs w:val="20"/>
              </w:rPr>
              <w:t xml:space="preserve">(  </w:t>
            </w:r>
            <w:proofErr w:type="gramEnd"/>
            <w:r w:rsidRPr="005B0CC5">
              <w:rPr>
                <w:rFonts w:ascii="Times New Roman" w:hAnsi="Times New Roman"/>
                <w:sz w:val="20"/>
                <w:szCs w:val="20"/>
              </w:rPr>
              <w:t>) Estágio de Docência I (1 crédito = 15 h), em disciplina de curso de graduação de, no mínimo, 2 créditos</w:t>
            </w:r>
          </w:p>
        </w:tc>
      </w:tr>
      <w:tr w:rsidR="009A0F31" w:rsidRPr="005B0CC5" w14:paraId="77B12055" w14:textId="77777777" w:rsidTr="008B720E">
        <w:trPr>
          <w:cantSplit/>
          <w:trHeight w:val="340"/>
        </w:trPr>
        <w:tc>
          <w:tcPr>
            <w:tcW w:w="9851" w:type="dxa"/>
            <w:vAlign w:val="center"/>
          </w:tcPr>
          <w:p w14:paraId="2F0BEDDE" w14:textId="77777777" w:rsidR="009A0F31" w:rsidRPr="005B0CC5" w:rsidRDefault="009A0F31" w:rsidP="008B720E">
            <w:pPr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5B0CC5">
              <w:rPr>
                <w:rFonts w:ascii="Times New Roman" w:hAnsi="Times New Roman"/>
                <w:sz w:val="20"/>
                <w:szCs w:val="20"/>
              </w:rPr>
              <w:t xml:space="preserve">(  </w:t>
            </w:r>
            <w:proofErr w:type="gramEnd"/>
            <w:r w:rsidRPr="005B0CC5">
              <w:rPr>
                <w:rFonts w:ascii="Times New Roman" w:hAnsi="Times New Roman"/>
                <w:sz w:val="20"/>
                <w:szCs w:val="20"/>
              </w:rPr>
              <w:t>) Estágio de Docência II (2 créditos = 30 h), em disciplina de curso de graduação de, no mínimo, 3 créditos</w:t>
            </w:r>
          </w:p>
        </w:tc>
      </w:tr>
      <w:tr w:rsidR="009A0F31" w:rsidRPr="005B0CC5" w14:paraId="623596E0" w14:textId="77777777" w:rsidTr="008B720E">
        <w:trPr>
          <w:cantSplit/>
          <w:trHeight w:val="340"/>
        </w:trPr>
        <w:tc>
          <w:tcPr>
            <w:tcW w:w="9851" w:type="dxa"/>
            <w:vAlign w:val="center"/>
          </w:tcPr>
          <w:p w14:paraId="6132500B" w14:textId="77777777" w:rsidR="009A0F31" w:rsidRPr="005B0CC5" w:rsidRDefault="009A0F31" w:rsidP="008B720E">
            <w:pPr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5B0CC5">
              <w:rPr>
                <w:rFonts w:ascii="Times New Roman" w:hAnsi="Times New Roman"/>
                <w:sz w:val="20"/>
                <w:szCs w:val="20"/>
              </w:rPr>
              <w:t xml:space="preserve">(  </w:t>
            </w:r>
            <w:proofErr w:type="gramEnd"/>
            <w:r w:rsidRPr="005B0CC5">
              <w:rPr>
                <w:rFonts w:ascii="Times New Roman" w:hAnsi="Times New Roman"/>
                <w:sz w:val="20"/>
                <w:szCs w:val="20"/>
              </w:rPr>
              <w:t>) Estágio de Docência III (3 créditos = 45 h), em disciplina de curso de graduação de, no mínimo, 4 créditos</w:t>
            </w:r>
          </w:p>
        </w:tc>
      </w:tr>
    </w:tbl>
    <w:p w14:paraId="64C44490" w14:textId="77777777" w:rsidR="009A0F31" w:rsidRPr="005B0CC5" w:rsidRDefault="009A0F31" w:rsidP="00AF285E">
      <w:pPr>
        <w:rPr>
          <w:rFonts w:ascii="Times New Roman" w:hAnsi="Times New Roman"/>
        </w:rPr>
      </w:pPr>
    </w:p>
    <w:p w14:paraId="7696236F" w14:textId="78DA5494" w:rsidR="00FD1153" w:rsidRPr="005B0CC5" w:rsidRDefault="00BE4873" w:rsidP="00C66169">
      <w:pPr>
        <w:rPr>
          <w:rFonts w:ascii="Times New Roman" w:hAnsi="Times New Roman"/>
          <w:b/>
          <w:sz w:val="20"/>
          <w:szCs w:val="20"/>
        </w:rPr>
      </w:pPr>
      <w:r w:rsidRPr="005B0CC5">
        <w:rPr>
          <w:rFonts w:ascii="Times New Roman" w:hAnsi="Times New Roman"/>
          <w:b/>
          <w:sz w:val="20"/>
          <w:szCs w:val="20"/>
        </w:rPr>
        <w:t>DADOS DA DISCIPLINA DE REALIZAÇÃO DO ESTÁGIO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C66169" w:rsidRPr="005B0CC5" w14:paraId="5A9CF937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1E811F5D" w14:textId="77777777" w:rsidR="00C66169" w:rsidRPr="005B0CC5" w:rsidRDefault="006F431D" w:rsidP="00BE4873">
            <w:pPr>
              <w:spacing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5B0CC5">
              <w:rPr>
                <w:rFonts w:ascii="Times New Roman" w:hAnsi="Times New Roman"/>
                <w:sz w:val="20"/>
                <w:szCs w:val="20"/>
              </w:rPr>
              <w:t xml:space="preserve">Nome </w:t>
            </w:r>
            <w:r w:rsidR="00BE4873" w:rsidRPr="005B0CC5">
              <w:rPr>
                <w:rFonts w:ascii="Times New Roman" w:hAnsi="Times New Roman"/>
                <w:sz w:val="20"/>
                <w:szCs w:val="20"/>
              </w:rPr>
              <w:t>e código da disciplina (de graduação)</w:t>
            </w:r>
            <w:r w:rsidRPr="005B0CC5">
              <w:rPr>
                <w:rFonts w:ascii="Times New Roman" w:hAnsi="Times New Roman"/>
                <w:sz w:val="20"/>
                <w:szCs w:val="20"/>
              </w:rPr>
              <w:t xml:space="preserve">:                                                                                     </w:t>
            </w:r>
          </w:p>
        </w:tc>
      </w:tr>
      <w:tr w:rsidR="00BE4873" w:rsidRPr="005B0CC5" w14:paraId="679874D1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5311A94B" w14:textId="25A5D541" w:rsidR="00BE4873" w:rsidRPr="005B0CC5" w:rsidRDefault="008E0AA0" w:rsidP="005B0CC5">
            <w:pPr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5B0CC5">
              <w:rPr>
                <w:rFonts w:ascii="Times New Roman" w:hAnsi="Times New Roman"/>
                <w:sz w:val="20"/>
                <w:szCs w:val="20"/>
              </w:rPr>
              <w:t>Carga horá</w:t>
            </w:r>
            <w:r w:rsidR="00B04179" w:rsidRPr="005B0CC5">
              <w:rPr>
                <w:rFonts w:ascii="Times New Roman" w:hAnsi="Times New Roman"/>
                <w:sz w:val="20"/>
                <w:szCs w:val="20"/>
              </w:rPr>
              <w:t>ria total da disciplina:  ........</w:t>
            </w:r>
            <w:r w:rsidRPr="005B0CC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gramStart"/>
            <w:r w:rsidRPr="005B0CC5">
              <w:rPr>
                <w:rFonts w:ascii="Times New Roman" w:hAnsi="Times New Roman"/>
                <w:sz w:val="20"/>
                <w:szCs w:val="20"/>
              </w:rPr>
              <w:t>h/a</w:t>
            </w:r>
            <w:proofErr w:type="gramEnd"/>
            <w:r w:rsidRPr="005B0CC5">
              <w:rPr>
                <w:rFonts w:ascii="Times New Roman" w:hAnsi="Times New Roman"/>
                <w:sz w:val="20"/>
                <w:szCs w:val="20"/>
              </w:rPr>
              <w:t xml:space="preserve">  </w:t>
            </w:r>
          </w:p>
        </w:tc>
      </w:tr>
      <w:tr w:rsidR="008E0AA0" w:rsidRPr="005B0CC5" w14:paraId="79E618C0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5EC65635" w14:textId="77777777" w:rsidR="008E0AA0" w:rsidRPr="005B0CC5" w:rsidRDefault="005A28EB" w:rsidP="008E0AA0">
            <w:pPr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5B0CC5">
              <w:rPr>
                <w:rFonts w:ascii="Times New Roman" w:hAnsi="Times New Roman"/>
                <w:sz w:val="20"/>
                <w:szCs w:val="20"/>
              </w:rPr>
              <w:t>Número de Créditos:                                          Turma:</w:t>
            </w:r>
          </w:p>
        </w:tc>
      </w:tr>
      <w:tr w:rsidR="008E0AA0" w:rsidRPr="005B0CC5" w14:paraId="288CDBF1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0B50745D" w14:textId="77777777" w:rsidR="008E0AA0" w:rsidRPr="005B0CC5" w:rsidRDefault="008E0AA0" w:rsidP="005E6728">
            <w:pPr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5B0CC5">
              <w:rPr>
                <w:rFonts w:ascii="Times New Roman" w:hAnsi="Times New Roman"/>
                <w:sz w:val="20"/>
                <w:szCs w:val="20"/>
              </w:rPr>
              <w:t xml:space="preserve">Professor responsável pela disciplina:                                                                                                     </w:t>
            </w:r>
          </w:p>
        </w:tc>
      </w:tr>
      <w:tr w:rsidR="002A7AB2" w:rsidRPr="005B0CC5" w14:paraId="7960A14D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3EDE8351" w14:textId="77777777" w:rsidR="002A7AB2" w:rsidRPr="005B0CC5" w:rsidRDefault="002A7AB2" w:rsidP="002A7AB2">
            <w:pPr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5B0CC5">
              <w:rPr>
                <w:rFonts w:ascii="Times New Roman" w:hAnsi="Times New Roman"/>
                <w:sz w:val="20"/>
                <w:szCs w:val="20"/>
              </w:rPr>
              <w:t>Dia(s)/horário(s) da disciplina:</w:t>
            </w:r>
          </w:p>
        </w:tc>
      </w:tr>
      <w:tr w:rsidR="008E0AA0" w:rsidRPr="005B0CC5" w14:paraId="56B7233D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0B18EFE0" w14:textId="77777777" w:rsidR="008E0AA0" w:rsidRPr="005B0CC5" w:rsidRDefault="008E0AA0" w:rsidP="002A7AB2">
            <w:pPr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5B0CC5">
              <w:rPr>
                <w:rFonts w:ascii="Times New Roman" w:hAnsi="Times New Roman"/>
                <w:sz w:val="20"/>
                <w:szCs w:val="20"/>
              </w:rPr>
              <w:t>Curso de Graduação (de oferta desta disciplina):</w:t>
            </w:r>
          </w:p>
        </w:tc>
      </w:tr>
      <w:tr w:rsidR="008E0AA0" w:rsidRPr="005B0CC5" w14:paraId="1FA7186C" w14:textId="77777777" w:rsidTr="005E6728">
        <w:trPr>
          <w:cantSplit/>
          <w:trHeight w:val="340"/>
        </w:trPr>
        <w:tc>
          <w:tcPr>
            <w:tcW w:w="9851" w:type="dxa"/>
            <w:vAlign w:val="center"/>
          </w:tcPr>
          <w:p w14:paraId="4ACFC436" w14:textId="77777777" w:rsidR="008E0AA0" w:rsidRPr="005B0CC5" w:rsidRDefault="00776790" w:rsidP="00776790">
            <w:pPr>
              <w:spacing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5B0CC5">
              <w:rPr>
                <w:rFonts w:ascii="Times New Roman" w:hAnsi="Times New Roman"/>
                <w:sz w:val="20"/>
                <w:szCs w:val="20"/>
              </w:rPr>
              <w:t>Fase</w:t>
            </w:r>
            <w:r w:rsidR="008E0AA0" w:rsidRPr="005B0CC5">
              <w:rPr>
                <w:rFonts w:ascii="Times New Roman" w:hAnsi="Times New Roman"/>
                <w:sz w:val="20"/>
                <w:szCs w:val="20"/>
              </w:rPr>
              <w:t xml:space="preserve"> regular de oferta no Curso de Graduação: </w:t>
            </w:r>
          </w:p>
        </w:tc>
      </w:tr>
    </w:tbl>
    <w:p w14:paraId="6860A1AD" w14:textId="77777777" w:rsidR="00B04179" w:rsidRPr="005B0CC5" w:rsidRDefault="00B04179" w:rsidP="00BF7083">
      <w:pPr>
        <w:rPr>
          <w:rFonts w:ascii="Times New Roman" w:hAnsi="Times New Roman"/>
          <w:b/>
          <w:sz w:val="20"/>
          <w:szCs w:val="20"/>
        </w:rPr>
      </w:pPr>
    </w:p>
    <w:p w14:paraId="3350ECA4" w14:textId="77777777" w:rsidR="005B0CC5" w:rsidRDefault="005B0CC5" w:rsidP="005B0CC5">
      <w:pPr>
        <w:jc w:val="both"/>
        <w:rPr>
          <w:rFonts w:ascii="Times New Roman" w:hAnsi="Times New Roman"/>
          <w:b/>
          <w:sz w:val="20"/>
          <w:szCs w:val="20"/>
        </w:rPr>
      </w:pPr>
      <w:r w:rsidRPr="005B0CC5">
        <w:rPr>
          <w:rFonts w:ascii="Times New Roman" w:hAnsi="Times New Roman"/>
          <w:b/>
          <w:sz w:val="20"/>
          <w:szCs w:val="20"/>
        </w:rPr>
        <w:t>CAMPO DE PREENCHIMENTO DO ALUNO:</w:t>
      </w:r>
      <w:r>
        <w:rPr>
          <w:rFonts w:ascii="Times New Roman" w:hAnsi="Times New Roman"/>
          <w:b/>
          <w:sz w:val="20"/>
          <w:szCs w:val="20"/>
        </w:rPr>
        <w:t xml:space="preserve"> </w:t>
      </w:r>
    </w:p>
    <w:p w14:paraId="22F65C0E" w14:textId="77777777" w:rsidR="005B0CC5" w:rsidRDefault="005B0CC5" w:rsidP="005B0CC5">
      <w:pPr>
        <w:jc w:val="both"/>
        <w:rPr>
          <w:rFonts w:ascii="Times New Roman" w:hAnsi="Times New Roman"/>
          <w:b/>
          <w:sz w:val="20"/>
          <w:szCs w:val="20"/>
        </w:rPr>
      </w:pPr>
    </w:p>
    <w:p w14:paraId="5E275DC3" w14:textId="42932B71" w:rsidR="00BF7083" w:rsidRPr="005B0CC5" w:rsidRDefault="005B0CC5" w:rsidP="005B0CC5">
      <w:pPr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R</w:t>
      </w:r>
      <w:r w:rsidRPr="005B0CC5">
        <w:rPr>
          <w:rFonts w:ascii="Times New Roman" w:hAnsi="Times New Roman"/>
          <w:b/>
          <w:sz w:val="20"/>
          <w:szCs w:val="20"/>
        </w:rPr>
        <w:t>elato das atividades desenvolvidas</w:t>
      </w:r>
    </w:p>
    <w:p w14:paraId="2744DB9B" w14:textId="77777777" w:rsidR="002A7AB2" w:rsidRDefault="002A7AB2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  <w:r w:rsidRPr="005B0CC5">
        <w:rPr>
          <w:rFonts w:ascii="Times New Roman" w:hAnsi="Times New Roman"/>
          <w:i/>
          <w:color w:val="000000"/>
          <w:sz w:val="20"/>
          <w:szCs w:val="20"/>
        </w:rPr>
        <w:t>Descrever</w:t>
      </w:r>
      <w:r w:rsidR="00376A9B" w:rsidRPr="005B0CC5">
        <w:rPr>
          <w:rFonts w:ascii="Times New Roman" w:hAnsi="Times New Roman"/>
          <w:i/>
          <w:color w:val="000000"/>
          <w:sz w:val="20"/>
          <w:szCs w:val="20"/>
        </w:rPr>
        <w:t xml:space="preserve"> detalhadamente</w:t>
      </w:r>
      <w:r w:rsidRPr="005B0CC5">
        <w:rPr>
          <w:rFonts w:ascii="Times New Roman" w:hAnsi="Times New Roman"/>
          <w:i/>
          <w:color w:val="000000"/>
          <w:sz w:val="20"/>
          <w:szCs w:val="20"/>
        </w:rPr>
        <w:t xml:space="preserve"> as atividades realizadas e sua carga horária aproximada (efetivamente cumprida)</w:t>
      </w:r>
      <w:r w:rsidR="00376A9B" w:rsidRPr="005B0CC5">
        <w:rPr>
          <w:rFonts w:ascii="Times New Roman" w:hAnsi="Times New Roman"/>
          <w:i/>
          <w:color w:val="000000"/>
          <w:sz w:val="20"/>
          <w:szCs w:val="20"/>
        </w:rPr>
        <w:t>. Podem ser utilizados subitens para uma melhor organização</w:t>
      </w:r>
      <w:r w:rsidRPr="005B0CC5">
        <w:rPr>
          <w:rFonts w:ascii="Times New Roman" w:hAnsi="Times New Roman"/>
          <w:i/>
          <w:color w:val="000000"/>
          <w:sz w:val="20"/>
          <w:szCs w:val="20"/>
        </w:rPr>
        <w:t xml:space="preserve">. </w:t>
      </w:r>
      <w:r w:rsidR="00376A9B" w:rsidRPr="005B0CC5">
        <w:rPr>
          <w:rFonts w:ascii="Times New Roman" w:hAnsi="Times New Roman"/>
          <w:i/>
          <w:color w:val="000000"/>
          <w:sz w:val="20"/>
          <w:szCs w:val="20"/>
        </w:rPr>
        <w:t>Indica</w:t>
      </w:r>
      <w:r w:rsidRPr="005B0CC5">
        <w:rPr>
          <w:rFonts w:ascii="Times New Roman" w:hAnsi="Times New Roman"/>
          <w:i/>
          <w:color w:val="000000"/>
          <w:sz w:val="20"/>
          <w:szCs w:val="20"/>
        </w:rPr>
        <w:t>r as atividades não previstas</w:t>
      </w:r>
      <w:r w:rsidR="00376A9B" w:rsidRPr="005B0CC5">
        <w:rPr>
          <w:rFonts w:ascii="Times New Roman" w:hAnsi="Times New Roman"/>
          <w:i/>
          <w:color w:val="000000"/>
          <w:sz w:val="20"/>
          <w:szCs w:val="20"/>
        </w:rPr>
        <w:t>, mas</w:t>
      </w:r>
      <w:r w:rsidRPr="005B0CC5">
        <w:rPr>
          <w:rFonts w:ascii="Times New Roman" w:hAnsi="Times New Roman"/>
          <w:i/>
          <w:color w:val="000000"/>
          <w:sz w:val="20"/>
          <w:szCs w:val="20"/>
        </w:rPr>
        <w:t xml:space="preserve"> realizadas no estágio, e as previstas não realizadas, justificando o motivo da não realizaçã</w:t>
      </w:r>
      <w:r w:rsidR="00376A9B" w:rsidRPr="005B0CC5">
        <w:rPr>
          <w:rFonts w:ascii="Times New Roman" w:hAnsi="Times New Roman"/>
          <w:i/>
          <w:color w:val="000000"/>
          <w:sz w:val="20"/>
          <w:szCs w:val="20"/>
        </w:rPr>
        <w:t>o.</w:t>
      </w:r>
    </w:p>
    <w:p w14:paraId="60363BEF" w14:textId="77777777" w:rsidR="005B0CC5" w:rsidRDefault="005B0CC5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1BA6182B" w14:textId="77777777" w:rsidR="005B0CC5" w:rsidRDefault="005B0CC5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4B25AC28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3E3990A2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416E6201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42B2A152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59E3A246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0CD54F52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6E50A1E0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265F0B35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273DBB69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064B65BE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7F4A59D6" w14:textId="77777777" w:rsidR="00FD1153" w:rsidRDefault="00FD1153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4DF9E304" w14:textId="77777777" w:rsidR="005B0CC5" w:rsidRDefault="005B0CC5" w:rsidP="002A7AB2">
      <w:pPr>
        <w:jc w:val="both"/>
        <w:rPr>
          <w:rFonts w:ascii="Times New Roman" w:hAnsi="Times New Roman"/>
          <w:i/>
          <w:color w:val="000000"/>
          <w:sz w:val="20"/>
          <w:szCs w:val="20"/>
        </w:rPr>
      </w:pPr>
    </w:p>
    <w:p w14:paraId="06E0F03A" w14:textId="166C82D1" w:rsidR="005B0CC5" w:rsidRPr="005B0CC5" w:rsidRDefault="005B0CC5" w:rsidP="005B0CC5">
      <w:pPr>
        <w:spacing w:before="12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P</w:t>
      </w:r>
      <w:r w:rsidRPr="005B0CC5">
        <w:rPr>
          <w:rFonts w:ascii="Times New Roman" w:hAnsi="Times New Roman"/>
          <w:b/>
        </w:rPr>
        <w:t>rincipais contribuições do estágio de docência para a sua formação e dificuldades encontradas</w:t>
      </w:r>
    </w:p>
    <w:p w14:paraId="7E6CA3D4" w14:textId="77777777" w:rsidR="005B0CC5" w:rsidRPr="005B0CC5" w:rsidRDefault="005B0CC5" w:rsidP="005B0CC5">
      <w:pPr>
        <w:jc w:val="both"/>
        <w:rPr>
          <w:rFonts w:ascii="Times New Roman" w:hAnsi="Times New Roman"/>
        </w:rPr>
      </w:pPr>
      <w:r w:rsidRPr="005B0CC5">
        <w:rPr>
          <w:rFonts w:ascii="Times New Roman" w:hAnsi="Times New Roman"/>
          <w:i/>
          <w:color w:val="000000"/>
          <w:sz w:val="20"/>
          <w:szCs w:val="20"/>
        </w:rPr>
        <w:t>Avaliar a experiência e a contribuição do estágio na sua formação. Indicar possíveis dificuldades encontradas durante a realização do estágio docência e como estas foram tratadas e/ou resolvidas.</w:t>
      </w:r>
    </w:p>
    <w:p w14:paraId="28D5F627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5FA01499" w14:textId="77777777" w:rsidR="00376A9B" w:rsidRPr="005B0CC5" w:rsidRDefault="00376A9B" w:rsidP="00376A9B">
      <w:pPr>
        <w:jc w:val="both"/>
        <w:rPr>
          <w:rFonts w:ascii="Times New Roman" w:hAnsi="Times New Roman"/>
          <w:sz w:val="20"/>
          <w:szCs w:val="20"/>
        </w:rPr>
      </w:pPr>
    </w:p>
    <w:p w14:paraId="39CB7E35" w14:textId="7954B8E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4EB58208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244A5163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52210CB2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58F0D850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2AA75220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70066007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3F9ED48B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2960E1D7" w14:textId="35CFE162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  <w:r w:rsidRPr="005B0CC5">
        <w:rPr>
          <w:rFonts w:ascii="Times New Roman" w:hAnsi="Times New Roman"/>
          <w:sz w:val="20"/>
          <w:szCs w:val="20"/>
        </w:rPr>
        <w:t>Assinatura do aluno: _________________________________________________</w:t>
      </w:r>
    </w:p>
    <w:p w14:paraId="0924FB0D" w14:textId="61AA5DFB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158ADF27" w14:textId="77777777" w:rsidR="00FD1153" w:rsidRDefault="00FD1153" w:rsidP="005B0CC5">
      <w:pPr>
        <w:jc w:val="both"/>
        <w:rPr>
          <w:rFonts w:ascii="Times New Roman" w:hAnsi="Times New Roman"/>
          <w:b/>
          <w:sz w:val="20"/>
          <w:szCs w:val="20"/>
        </w:rPr>
      </w:pPr>
    </w:p>
    <w:p w14:paraId="0B9F8655" w14:textId="77777777" w:rsidR="00FD1153" w:rsidRDefault="00FD1153" w:rsidP="005B0CC5">
      <w:pPr>
        <w:jc w:val="both"/>
        <w:rPr>
          <w:rFonts w:ascii="Times New Roman" w:hAnsi="Times New Roman"/>
          <w:b/>
          <w:sz w:val="20"/>
          <w:szCs w:val="20"/>
        </w:rPr>
      </w:pPr>
    </w:p>
    <w:p w14:paraId="01F10FF9" w14:textId="77777777" w:rsidR="00FD1153" w:rsidRDefault="00FD1153" w:rsidP="005B0CC5">
      <w:pPr>
        <w:jc w:val="both"/>
        <w:rPr>
          <w:rFonts w:ascii="Times New Roman" w:hAnsi="Times New Roman"/>
          <w:b/>
          <w:sz w:val="20"/>
          <w:szCs w:val="20"/>
        </w:rPr>
      </w:pPr>
    </w:p>
    <w:p w14:paraId="626568BE" w14:textId="44B85C8F" w:rsidR="00FD1153" w:rsidRDefault="005B0CC5" w:rsidP="005B0CC5">
      <w:pPr>
        <w:jc w:val="both"/>
        <w:rPr>
          <w:rFonts w:ascii="Times New Roman" w:hAnsi="Times New Roman"/>
          <w:sz w:val="20"/>
          <w:szCs w:val="20"/>
        </w:rPr>
      </w:pPr>
      <w:r w:rsidRPr="005B0CC5">
        <w:rPr>
          <w:rFonts w:ascii="Times New Roman" w:hAnsi="Times New Roman"/>
          <w:b/>
          <w:sz w:val="20"/>
          <w:szCs w:val="20"/>
        </w:rPr>
        <w:t xml:space="preserve">CAMPO DE PREENCHIMENTO DO </w:t>
      </w:r>
      <w:r w:rsidR="00086B9C">
        <w:rPr>
          <w:rFonts w:ascii="Times New Roman" w:hAnsi="Times New Roman"/>
          <w:b/>
          <w:sz w:val="20"/>
          <w:szCs w:val="20"/>
        </w:rPr>
        <w:t>DOCENTE</w:t>
      </w:r>
      <w:r w:rsidRPr="005B0CC5">
        <w:rPr>
          <w:rFonts w:ascii="Times New Roman" w:hAnsi="Times New Roman"/>
          <w:b/>
          <w:sz w:val="20"/>
          <w:szCs w:val="20"/>
        </w:rPr>
        <w:t xml:space="preserve"> RESPONSÁVEL PELA DISCIPLINA:</w:t>
      </w:r>
      <w:r w:rsidRPr="005B0CC5">
        <w:rPr>
          <w:rFonts w:ascii="Times New Roman" w:hAnsi="Times New Roman"/>
          <w:sz w:val="20"/>
          <w:szCs w:val="20"/>
        </w:rPr>
        <w:t xml:space="preserve"> </w:t>
      </w:r>
    </w:p>
    <w:p w14:paraId="539DD821" w14:textId="77777777" w:rsidR="00FD1153" w:rsidRDefault="00FD1153" w:rsidP="005B0CC5">
      <w:pPr>
        <w:jc w:val="both"/>
        <w:rPr>
          <w:rFonts w:ascii="Times New Roman" w:hAnsi="Times New Roman"/>
          <w:sz w:val="20"/>
          <w:szCs w:val="20"/>
        </w:rPr>
      </w:pPr>
    </w:p>
    <w:p w14:paraId="69BF7919" w14:textId="6FC3AAF2" w:rsidR="005B0CC5" w:rsidRDefault="005B0CC5" w:rsidP="005B0CC5">
      <w:pPr>
        <w:jc w:val="both"/>
        <w:rPr>
          <w:rFonts w:ascii="Times New Roman" w:hAnsi="Times New Roman"/>
          <w:b/>
          <w:sz w:val="20"/>
          <w:szCs w:val="20"/>
        </w:rPr>
      </w:pPr>
      <w:r w:rsidRPr="005B0CC5">
        <w:rPr>
          <w:rFonts w:ascii="Times New Roman" w:hAnsi="Times New Roman"/>
          <w:b/>
          <w:sz w:val="20"/>
          <w:szCs w:val="20"/>
        </w:rPr>
        <w:t>Parecer do responsáv</w:t>
      </w:r>
      <w:r>
        <w:rPr>
          <w:rFonts w:ascii="Times New Roman" w:hAnsi="Times New Roman"/>
          <w:b/>
          <w:sz w:val="20"/>
          <w:szCs w:val="20"/>
        </w:rPr>
        <w:t>el pela disciplina da graduação</w:t>
      </w:r>
    </w:p>
    <w:p w14:paraId="766B28BA" w14:textId="1657C4FC" w:rsidR="005B0CC5" w:rsidRPr="005B0CC5" w:rsidRDefault="005B0CC5" w:rsidP="005B0CC5">
      <w:pPr>
        <w:jc w:val="both"/>
        <w:rPr>
          <w:rFonts w:ascii="Times New Roman" w:hAnsi="Times New Roman"/>
          <w:i/>
          <w:sz w:val="20"/>
          <w:szCs w:val="20"/>
        </w:rPr>
      </w:pPr>
      <w:r w:rsidRPr="005B0CC5">
        <w:rPr>
          <w:rFonts w:ascii="Times New Roman" w:hAnsi="Times New Roman"/>
          <w:i/>
          <w:sz w:val="20"/>
          <w:szCs w:val="20"/>
        </w:rPr>
        <w:t xml:space="preserve">Avaliação do </w:t>
      </w:r>
      <w:r>
        <w:rPr>
          <w:rFonts w:ascii="Times New Roman" w:hAnsi="Times New Roman"/>
          <w:i/>
          <w:sz w:val="20"/>
          <w:szCs w:val="20"/>
        </w:rPr>
        <w:t xml:space="preserve">Docente da Disciplina, Nota atribuída </w:t>
      </w:r>
      <w:r w:rsidRPr="005B0CC5">
        <w:rPr>
          <w:rFonts w:ascii="Times New Roman" w:hAnsi="Times New Roman"/>
          <w:i/>
          <w:sz w:val="20"/>
          <w:szCs w:val="20"/>
        </w:rPr>
        <w:t>e Sugestões para aperfeiçoamento da atividade</w:t>
      </w:r>
      <w:r>
        <w:rPr>
          <w:rFonts w:ascii="Times New Roman" w:hAnsi="Times New Roman"/>
          <w:i/>
          <w:sz w:val="20"/>
          <w:szCs w:val="20"/>
        </w:rPr>
        <w:t>.</w:t>
      </w:r>
    </w:p>
    <w:p w14:paraId="3AEFDFD9" w14:textId="23BD83BB" w:rsidR="005B0CC5" w:rsidRPr="005B0CC5" w:rsidRDefault="005B0CC5" w:rsidP="005B0CC5">
      <w:pPr>
        <w:jc w:val="both"/>
        <w:rPr>
          <w:rFonts w:ascii="Times New Roman" w:hAnsi="Times New Roman"/>
          <w:b/>
          <w:sz w:val="20"/>
          <w:szCs w:val="20"/>
        </w:rPr>
      </w:pPr>
    </w:p>
    <w:p w14:paraId="742A6531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1978EE7B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4F61AAE4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  <w:bookmarkStart w:id="0" w:name="_GoBack"/>
      <w:bookmarkEnd w:id="0"/>
    </w:p>
    <w:p w14:paraId="70E5CE3B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3B25B2BB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30468F2B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1DEF394B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7D75AF76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26D92B12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745605E9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7C46F29B" w14:textId="77777777" w:rsidR="00FD1153" w:rsidRPr="005B0CC5" w:rsidRDefault="00FD1153" w:rsidP="005B0CC5">
      <w:pPr>
        <w:jc w:val="both"/>
        <w:rPr>
          <w:rFonts w:ascii="Times New Roman" w:hAnsi="Times New Roman"/>
          <w:sz w:val="20"/>
          <w:szCs w:val="20"/>
        </w:rPr>
      </w:pPr>
    </w:p>
    <w:p w14:paraId="6529EF2C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14C94CFE" w14:textId="77777777" w:rsid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62A0FD1D" w14:textId="77777777" w:rsidR="00FD1153" w:rsidRDefault="00FD1153" w:rsidP="005B0CC5">
      <w:pPr>
        <w:jc w:val="both"/>
        <w:rPr>
          <w:rFonts w:ascii="Times New Roman" w:hAnsi="Times New Roman"/>
          <w:sz w:val="20"/>
          <w:szCs w:val="20"/>
        </w:rPr>
      </w:pPr>
    </w:p>
    <w:p w14:paraId="551B3992" w14:textId="77777777" w:rsidR="00FD1153" w:rsidRDefault="00FD1153" w:rsidP="005B0CC5">
      <w:pPr>
        <w:jc w:val="both"/>
        <w:rPr>
          <w:rFonts w:ascii="Times New Roman" w:hAnsi="Times New Roman"/>
          <w:sz w:val="20"/>
          <w:szCs w:val="20"/>
        </w:rPr>
      </w:pPr>
    </w:p>
    <w:p w14:paraId="107C6F6F" w14:textId="77777777" w:rsidR="00FD1153" w:rsidRPr="005B0CC5" w:rsidRDefault="00FD1153" w:rsidP="005B0CC5">
      <w:pPr>
        <w:jc w:val="both"/>
        <w:rPr>
          <w:rFonts w:ascii="Times New Roman" w:hAnsi="Times New Roman"/>
          <w:sz w:val="20"/>
          <w:szCs w:val="20"/>
        </w:rPr>
      </w:pPr>
    </w:p>
    <w:p w14:paraId="099B763B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2C1373A0" w14:textId="160D7046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ota</w:t>
      </w:r>
      <w:r w:rsidRPr="005B0CC5">
        <w:rPr>
          <w:rFonts w:ascii="Times New Roman" w:hAnsi="Times New Roman"/>
          <w:sz w:val="20"/>
          <w:szCs w:val="20"/>
        </w:rPr>
        <w:t>: _________________</w:t>
      </w:r>
      <w:r>
        <w:rPr>
          <w:rFonts w:ascii="Times New Roman" w:hAnsi="Times New Roman"/>
          <w:sz w:val="20"/>
          <w:szCs w:val="20"/>
        </w:rPr>
        <w:t xml:space="preserve">___                          </w:t>
      </w:r>
    </w:p>
    <w:p w14:paraId="014791D4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31B2172E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08DB0D31" w14:textId="67D9B7A2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  <w:r w:rsidRPr="005B0CC5">
        <w:rPr>
          <w:rFonts w:ascii="Times New Roman" w:hAnsi="Times New Roman"/>
          <w:sz w:val="20"/>
          <w:szCs w:val="20"/>
        </w:rPr>
        <w:t xml:space="preserve">Assinatura </w:t>
      </w:r>
      <w:r>
        <w:rPr>
          <w:rFonts w:ascii="Times New Roman" w:hAnsi="Times New Roman"/>
          <w:sz w:val="20"/>
          <w:szCs w:val="20"/>
        </w:rPr>
        <w:t xml:space="preserve">do </w:t>
      </w:r>
      <w:r w:rsidRPr="005B0CC5">
        <w:rPr>
          <w:rFonts w:ascii="Times New Roman" w:hAnsi="Times New Roman"/>
          <w:sz w:val="20"/>
          <w:szCs w:val="20"/>
        </w:rPr>
        <w:t>docente responsável</w:t>
      </w:r>
      <w:r>
        <w:rPr>
          <w:rFonts w:ascii="Times New Roman" w:hAnsi="Times New Roman"/>
          <w:sz w:val="20"/>
          <w:szCs w:val="20"/>
        </w:rPr>
        <w:t xml:space="preserve"> pela disciplina</w:t>
      </w:r>
      <w:r w:rsidRPr="005B0CC5">
        <w:rPr>
          <w:rFonts w:ascii="Times New Roman" w:hAnsi="Times New Roman"/>
          <w:sz w:val="20"/>
          <w:szCs w:val="20"/>
        </w:rPr>
        <w:t>: _________________________________________________</w:t>
      </w:r>
    </w:p>
    <w:p w14:paraId="4BD26B4E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6933FC13" w14:textId="77777777" w:rsid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0A5A5E24" w14:textId="77777777" w:rsid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47DA3A82" w14:textId="77777777" w:rsid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07DB2C92" w14:textId="77777777" w:rsidR="00FD1153" w:rsidRDefault="00FD1153" w:rsidP="005B0CC5">
      <w:pPr>
        <w:jc w:val="both"/>
        <w:rPr>
          <w:rFonts w:ascii="Times New Roman" w:hAnsi="Times New Roman"/>
          <w:sz w:val="20"/>
          <w:szCs w:val="20"/>
        </w:rPr>
      </w:pPr>
    </w:p>
    <w:p w14:paraId="7E49A08C" w14:textId="77777777" w:rsidR="00FD1153" w:rsidRDefault="00FD1153" w:rsidP="005B0CC5">
      <w:pPr>
        <w:jc w:val="both"/>
        <w:rPr>
          <w:rFonts w:ascii="Times New Roman" w:hAnsi="Times New Roman"/>
          <w:sz w:val="20"/>
          <w:szCs w:val="20"/>
        </w:rPr>
      </w:pPr>
    </w:p>
    <w:p w14:paraId="10CB9D30" w14:textId="77777777" w:rsidR="00FD1153" w:rsidRDefault="00FD1153" w:rsidP="005B0CC5">
      <w:pPr>
        <w:jc w:val="both"/>
        <w:rPr>
          <w:rFonts w:ascii="Times New Roman" w:hAnsi="Times New Roman"/>
          <w:sz w:val="20"/>
          <w:szCs w:val="20"/>
        </w:rPr>
      </w:pPr>
    </w:p>
    <w:p w14:paraId="0F762A46" w14:textId="77777777" w:rsid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4340796D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4C196741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278044E4" w14:textId="24213763" w:rsidR="005B0CC5" w:rsidRPr="005B0CC5" w:rsidRDefault="005B0CC5" w:rsidP="005B0CC5">
      <w:pPr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AMPO DE PREENCHIMENTO DO DOCENTE ORIENTADOR</w:t>
      </w:r>
      <w:r w:rsidRPr="005B0CC5">
        <w:rPr>
          <w:rFonts w:ascii="Times New Roman" w:hAnsi="Times New Roman"/>
          <w:b/>
          <w:sz w:val="20"/>
          <w:szCs w:val="20"/>
        </w:rPr>
        <w:t>: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Pr="005B0CC5">
        <w:rPr>
          <w:rFonts w:ascii="Times New Roman" w:hAnsi="Times New Roman"/>
          <w:b/>
          <w:sz w:val="20"/>
          <w:szCs w:val="20"/>
        </w:rPr>
        <w:t xml:space="preserve">Ciência </w:t>
      </w:r>
      <w:r>
        <w:rPr>
          <w:rFonts w:ascii="Times New Roman" w:hAnsi="Times New Roman"/>
          <w:b/>
          <w:sz w:val="20"/>
          <w:szCs w:val="20"/>
        </w:rPr>
        <w:t>da orientação</w:t>
      </w:r>
    </w:p>
    <w:p w14:paraId="7EDFA867" w14:textId="77777777" w:rsid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62D6D3E3" w14:textId="77777777" w:rsid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668B93FD" w14:textId="77777777" w:rsid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13B939AA" w14:textId="77777777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</w:p>
    <w:p w14:paraId="43B807F0" w14:textId="1EACB635" w:rsidR="005B0CC5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  <w:r w:rsidRPr="005B0CC5">
        <w:rPr>
          <w:rFonts w:ascii="Times New Roman" w:hAnsi="Times New Roman"/>
          <w:sz w:val="20"/>
          <w:szCs w:val="20"/>
        </w:rPr>
        <w:t>Assinatura do docente orientador: _________________________________________________</w:t>
      </w:r>
    </w:p>
    <w:p w14:paraId="1B4325CC" w14:textId="31EF18D2" w:rsidR="00376A9B" w:rsidRPr="005B0CC5" w:rsidRDefault="005B0CC5" w:rsidP="005B0CC5">
      <w:pPr>
        <w:jc w:val="both"/>
        <w:rPr>
          <w:rFonts w:ascii="Times New Roman" w:hAnsi="Times New Roman"/>
          <w:sz w:val="20"/>
          <w:szCs w:val="20"/>
        </w:rPr>
      </w:pPr>
      <w:r w:rsidRPr="005B0CC5">
        <w:rPr>
          <w:rFonts w:ascii="Times New Roman" w:hAnsi="Times New Roman"/>
          <w:sz w:val="20"/>
          <w:szCs w:val="20"/>
        </w:rPr>
        <w:tab/>
      </w:r>
      <w:r w:rsidRPr="005B0CC5">
        <w:rPr>
          <w:rFonts w:ascii="Times New Roman" w:hAnsi="Times New Roman"/>
          <w:sz w:val="20"/>
          <w:szCs w:val="20"/>
        </w:rPr>
        <w:tab/>
      </w:r>
      <w:r w:rsidRPr="005B0CC5">
        <w:rPr>
          <w:rFonts w:ascii="Times New Roman" w:hAnsi="Times New Roman"/>
          <w:sz w:val="20"/>
          <w:szCs w:val="20"/>
        </w:rPr>
        <w:tab/>
      </w:r>
      <w:r w:rsidRPr="005B0CC5">
        <w:rPr>
          <w:rFonts w:ascii="Times New Roman" w:hAnsi="Times New Roman"/>
          <w:sz w:val="20"/>
          <w:szCs w:val="20"/>
        </w:rPr>
        <w:tab/>
      </w:r>
      <w:r w:rsidRPr="005B0CC5">
        <w:rPr>
          <w:rFonts w:ascii="Times New Roman" w:hAnsi="Times New Roman"/>
          <w:sz w:val="20"/>
          <w:szCs w:val="20"/>
        </w:rPr>
        <w:tab/>
      </w:r>
    </w:p>
    <w:p w14:paraId="7A0DD261" w14:textId="77777777" w:rsidR="00376A9B" w:rsidRPr="005B0CC5" w:rsidRDefault="00376A9B" w:rsidP="00376A9B">
      <w:pPr>
        <w:jc w:val="both"/>
        <w:rPr>
          <w:rFonts w:ascii="Times New Roman" w:hAnsi="Times New Roman"/>
          <w:sz w:val="20"/>
          <w:szCs w:val="20"/>
        </w:rPr>
      </w:pPr>
    </w:p>
    <w:p w14:paraId="2F23504A" w14:textId="77777777" w:rsidR="008D41A7" w:rsidRPr="005B0CC5" w:rsidRDefault="008D41A7" w:rsidP="008D41A7">
      <w:pPr>
        <w:jc w:val="both"/>
        <w:rPr>
          <w:rFonts w:ascii="Times New Roman" w:hAnsi="Times New Roman"/>
          <w:sz w:val="20"/>
          <w:szCs w:val="20"/>
        </w:rPr>
      </w:pPr>
    </w:p>
    <w:p w14:paraId="78CBF16F" w14:textId="77777777" w:rsidR="008D41A7" w:rsidRPr="005B0CC5" w:rsidRDefault="008D41A7" w:rsidP="008D41A7">
      <w:pPr>
        <w:jc w:val="both"/>
        <w:rPr>
          <w:rFonts w:ascii="Times New Roman" w:hAnsi="Times New Roman"/>
          <w:sz w:val="20"/>
          <w:szCs w:val="20"/>
        </w:rPr>
      </w:pPr>
    </w:p>
    <w:p w14:paraId="42FA2543" w14:textId="77777777" w:rsidR="00727558" w:rsidRPr="005B0CC5" w:rsidRDefault="00727558" w:rsidP="008D41A7">
      <w:pPr>
        <w:jc w:val="both"/>
        <w:rPr>
          <w:rFonts w:ascii="Times New Roman" w:hAnsi="Times New Roman"/>
          <w:sz w:val="20"/>
          <w:szCs w:val="20"/>
        </w:rPr>
      </w:pPr>
    </w:p>
    <w:p w14:paraId="11745196" w14:textId="77777777" w:rsidR="00727558" w:rsidRPr="005B0CC5" w:rsidRDefault="00727558" w:rsidP="008D41A7">
      <w:pPr>
        <w:jc w:val="both"/>
        <w:rPr>
          <w:rFonts w:ascii="Times New Roman" w:hAnsi="Times New Roman"/>
          <w:sz w:val="20"/>
          <w:szCs w:val="20"/>
        </w:rPr>
      </w:pPr>
    </w:p>
    <w:p w14:paraId="366A9D97" w14:textId="77777777" w:rsidR="00727558" w:rsidRPr="005B0CC5" w:rsidRDefault="00727558" w:rsidP="008D41A7">
      <w:pPr>
        <w:jc w:val="both"/>
        <w:rPr>
          <w:rFonts w:ascii="Times New Roman" w:hAnsi="Times New Roman"/>
          <w:sz w:val="20"/>
          <w:szCs w:val="20"/>
        </w:rPr>
      </w:pPr>
    </w:p>
    <w:p w14:paraId="332C893E" w14:textId="77777777" w:rsidR="00727558" w:rsidRPr="005B0CC5" w:rsidRDefault="00727558" w:rsidP="008D41A7">
      <w:pPr>
        <w:jc w:val="both"/>
        <w:rPr>
          <w:rFonts w:ascii="Times New Roman" w:hAnsi="Times New Roman"/>
          <w:sz w:val="20"/>
          <w:szCs w:val="20"/>
        </w:rPr>
      </w:pPr>
    </w:p>
    <w:p w14:paraId="4E99CBC4" w14:textId="77777777" w:rsidR="00727558" w:rsidRPr="005B0CC5" w:rsidRDefault="00727558" w:rsidP="008D41A7">
      <w:pPr>
        <w:jc w:val="both"/>
        <w:rPr>
          <w:rFonts w:ascii="Times New Roman" w:hAnsi="Times New Roman"/>
          <w:sz w:val="20"/>
          <w:szCs w:val="20"/>
        </w:rPr>
      </w:pPr>
    </w:p>
    <w:p w14:paraId="7D2AF98A" w14:textId="77777777" w:rsidR="00727558" w:rsidRPr="005B0CC5" w:rsidRDefault="00727558" w:rsidP="008D41A7">
      <w:pPr>
        <w:jc w:val="both"/>
        <w:rPr>
          <w:rFonts w:ascii="Times New Roman" w:hAnsi="Times New Roman"/>
          <w:sz w:val="20"/>
          <w:szCs w:val="20"/>
        </w:rPr>
      </w:pPr>
    </w:p>
    <w:p w14:paraId="0307FF17" w14:textId="77777777" w:rsidR="008D41A7" w:rsidRPr="005B0CC5" w:rsidRDefault="008D41A7">
      <w:pPr>
        <w:spacing w:line="240" w:lineRule="auto"/>
        <w:rPr>
          <w:rFonts w:ascii="Times New Roman" w:hAnsi="Times New Roman"/>
        </w:rPr>
      </w:pPr>
    </w:p>
    <w:sectPr w:rsidR="008D41A7" w:rsidRPr="005B0CC5" w:rsidSect="00931751">
      <w:headerReference w:type="default" r:id="rId9"/>
      <w:footerReference w:type="default" r:id="rId10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BCB204" w14:textId="77777777" w:rsidR="006B11AE" w:rsidRDefault="006B11AE" w:rsidP="00F27A53">
      <w:pPr>
        <w:spacing w:line="240" w:lineRule="auto"/>
      </w:pPr>
      <w:r>
        <w:separator/>
      </w:r>
    </w:p>
  </w:endnote>
  <w:endnote w:type="continuationSeparator" w:id="0">
    <w:p w14:paraId="59FFD0FD" w14:textId="77777777" w:rsidR="006B11AE" w:rsidRDefault="006B11AE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7885F4" w14:textId="4F3373BF" w:rsidR="00BD5597" w:rsidRDefault="00BD5597" w:rsidP="005B0CC5">
    <w:pPr>
      <w:pStyle w:val="Cabealho"/>
      <w:suppressLineNumbers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EE24C9" w14:textId="77777777" w:rsidR="006B11AE" w:rsidRDefault="006B11AE" w:rsidP="00F27A53">
      <w:pPr>
        <w:spacing w:line="240" w:lineRule="auto"/>
      </w:pPr>
      <w:r>
        <w:separator/>
      </w:r>
    </w:p>
  </w:footnote>
  <w:footnote w:type="continuationSeparator" w:id="0">
    <w:p w14:paraId="03F2B8A1" w14:textId="77777777" w:rsidR="006B11AE" w:rsidRDefault="006B11AE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Normal"/>
      <w:tblW w:w="10188" w:type="dxa"/>
      <w:tblInd w:w="324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8" w:space="0" w:color="FFFFFF"/>
        <w:insideV w:val="single" w:sz="8" w:space="0" w:color="FFFFFF"/>
      </w:tblBorders>
      <w:shd w:val="clear" w:color="auto" w:fill="CEDDEB"/>
      <w:tblLayout w:type="fixed"/>
      <w:tblLook w:val="04A0" w:firstRow="1" w:lastRow="0" w:firstColumn="1" w:lastColumn="0" w:noHBand="0" w:noVBand="1"/>
    </w:tblPr>
    <w:tblGrid>
      <w:gridCol w:w="10188"/>
    </w:tblGrid>
    <w:tr w:rsidR="00FD1153" w:rsidRPr="00231D6E" w14:paraId="49C24E10" w14:textId="77777777" w:rsidTr="00F559EA">
      <w:trPr>
        <w:trHeight w:val="1283"/>
      </w:trPr>
      <w:tc>
        <w:tcPr>
          <w:tcW w:w="1018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  <w:tcMar>
            <w:top w:w="80" w:type="dxa"/>
            <w:left w:w="80" w:type="dxa"/>
            <w:bottom w:w="80" w:type="dxa"/>
            <w:right w:w="80" w:type="dxa"/>
          </w:tcMar>
        </w:tcPr>
        <w:p w14:paraId="7626A782" w14:textId="77777777" w:rsidR="00FD1153" w:rsidRDefault="00FD1153" w:rsidP="00F559EA">
          <w:pPr>
            <w:pStyle w:val="Cabealho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SERVIÇO PÚBLICO FEDERAL</w:t>
          </w:r>
        </w:p>
        <w:p w14:paraId="43F522AF" w14:textId="77777777" w:rsidR="00FD1153" w:rsidRDefault="00FD1153" w:rsidP="00F559EA">
          <w:pPr>
            <w:pStyle w:val="Cabealho"/>
            <w:jc w:val="center"/>
            <w:rPr>
              <w:b/>
              <w:bCs/>
              <w:sz w:val="16"/>
              <w:szCs w:val="16"/>
            </w:rPr>
          </w:pPr>
          <w:r>
            <w:rPr>
              <w:b/>
              <w:bCs/>
              <w:sz w:val="16"/>
              <w:szCs w:val="16"/>
            </w:rPr>
            <w:t>UNIVERSIDADE FEDERAL DE SANTA CATARINA</w:t>
          </w:r>
        </w:p>
        <w:p w14:paraId="2E40622D" w14:textId="77777777" w:rsidR="00FD1153" w:rsidRDefault="00FD1153" w:rsidP="00F559EA">
          <w:pPr>
            <w:pStyle w:val="Cabealho"/>
            <w:jc w:val="center"/>
            <w:rPr>
              <w:b/>
              <w:bCs/>
              <w:sz w:val="16"/>
              <w:szCs w:val="16"/>
            </w:rPr>
          </w:pPr>
          <w:r>
            <w:rPr>
              <w:b/>
              <w:bCs/>
              <w:sz w:val="16"/>
              <w:szCs w:val="16"/>
            </w:rPr>
            <w:t>PROGRAMA DE PÓS-GRADUAÇÃO EM ANTROPOLOGIA SOCIAL</w:t>
          </w:r>
        </w:p>
        <w:p w14:paraId="77032093" w14:textId="77777777" w:rsidR="00FD1153" w:rsidRDefault="00FD1153" w:rsidP="00F559EA">
          <w:pPr>
            <w:pStyle w:val="Cabealho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CAMPUS UNIVERSITÁRIO REITOR JOÃO DAVID FERREIRA LIMA - TRINDADE </w:t>
          </w:r>
        </w:p>
        <w:p w14:paraId="4E05AB80" w14:textId="77777777" w:rsidR="00FD1153" w:rsidRDefault="00FD1153" w:rsidP="00F559EA">
          <w:pPr>
            <w:pStyle w:val="Cabealho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CEP: 88040-900 - FLORIANÓPOLIS - SC</w:t>
          </w:r>
        </w:p>
        <w:p w14:paraId="4A913055" w14:textId="77777777" w:rsidR="00FD1153" w:rsidRDefault="00FD1153" w:rsidP="00F559EA">
          <w:pPr>
            <w:pStyle w:val="Cabealho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TELEFONE: (048) 3721-4131 – 3721-9364</w:t>
          </w:r>
        </w:p>
        <w:p w14:paraId="3EF7F6C2" w14:textId="77777777" w:rsidR="00FD1153" w:rsidRDefault="00FD1153" w:rsidP="00F559EA">
          <w:pPr>
            <w:pStyle w:val="Cabealho"/>
            <w:jc w:val="center"/>
          </w:pPr>
          <w:r>
            <w:rPr>
              <w:sz w:val="16"/>
              <w:szCs w:val="16"/>
            </w:rPr>
            <w:t>E-MAIL: ppgas@contato.ufsc.br</w:t>
          </w:r>
        </w:p>
      </w:tc>
    </w:tr>
  </w:tbl>
  <w:p w14:paraId="45093808" w14:textId="77777777" w:rsidR="00FD1153" w:rsidRDefault="00FD1153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2E5ADD"/>
    <w:multiLevelType w:val="multilevel"/>
    <w:tmpl w:val="4A5E8384"/>
    <w:lvl w:ilvl="0">
      <w:start w:val="1"/>
      <w:numFmt w:val="decimal"/>
      <w:lvlText w:val="%1."/>
      <w:lvlJc w:val="left"/>
      <w:pPr>
        <w:ind w:left="502" w:hanging="360"/>
      </w:pPr>
      <w:rPr>
        <w:rFonts w:ascii="Calibri" w:eastAsia="Calibri" w:hAnsi="Calibri" w:cs="Calibri"/>
        <w:b/>
        <w:color w:val="00000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>
    <w:nsid w:val="4AAD05C8"/>
    <w:multiLevelType w:val="hybridMultilevel"/>
    <w:tmpl w:val="F8884402"/>
    <w:lvl w:ilvl="0" w:tplc="07BAC76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41882"/>
    <w:rsid w:val="00053B06"/>
    <w:rsid w:val="000725FD"/>
    <w:rsid w:val="00086B9C"/>
    <w:rsid w:val="000A5676"/>
    <w:rsid w:val="000B4034"/>
    <w:rsid w:val="000C2C59"/>
    <w:rsid w:val="0010778A"/>
    <w:rsid w:val="00115501"/>
    <w:rsid w:val="00115F92"/>
    <w:rsid w:val="001506F4"/>
    <w:rsid w:val="001548FD"/>
    <w:rsid w:val="001639F2"/>
    <w:rsid w:val="0017169B"/>
    <w:rsid w:val="00180F3F"/>
    <w:rsid w:val="001B15EE"/>
    <w:rsid w:val="001C1454"/>
    <w:rsid w:val="001E76B9"/>
    <w:rsid w:val="001F2AC8"/>
    <w:rsid w:val="00210EC7"/>
    <w:rsid w:val="0023005E"/>
    <w:rsid w:val="00273976"/>
    <w:rsid w:val="00292925"/>
    <w:rsid w:val="002A43B8"/>
    <w:rsid w:val="002A7AB2"/>
    <w:rsid w:val="002C02F8"/>
    <w:rsid w:val="00305CD4"/>
    <w:rsid w:val="00306208"/>
    <w:rsid w:val="00316814"/>
    <w:rsid w:val="00345BEE"/>
    <w:rsid w:val="00362CB6"/>
    <w:rsid w:val="00374D66"/>
    <w:rsid w:val="00376A9B"/>
    <w:rsid w:val="003C5D70"/>
    <w:rsid w:val="003D51E7"/>
    <w:rsid w:val="00464473"/>
    <w:rsid w:val="00495C07"/>
    <w:rsid w:val="004A2309"/>
    <w:rsid w:val="004B5141"/>
    <w:rsid w:val="004D032F"/>
    <w:rsid w:val="004E12EF"/>
    <w:rsid w:val="004E14BD"/>
    <w:rsid w:val="004E4478"/>
    <w:rsid w:val="004E45EF"/>
    <w:rsid w:val="004E7ED4"/>
    <w:rsid w:val="00500BD7"/>
    <w:rsid w:val="005115CB"/>
    <w:rsid w:val="00520043"/>
    <w:rsid w:val="0052328A"/>
    <w:rsid w:val="00542451"/>
    <w:rsid w:val="00572729"/>
    <w:rsid w:val="0059388D"/>
    <w:rsid w:val="005A28EB"/>
    <w:rsid w:val="005A38F4"/>
    <w:rsid w:val="005B0CC5"/>
    <w:rsid w:val="005B2E1D"/>
    <w:rsid w:val="005C00C3"/>
    <w:rsid w:val="005E48CF"/>
    <w:rsid w:val="005E6728"/>
    <w:rsid w:val="0062081E"/>
    <w:rsid w:val="00633D85"/>
    <w:rsid w:val="00652DCD"/>
    <w:rsid w:val="006B11AE"/>
    <w:rsid w:val="006C29D8"/>
    <w:rsid w:val="006F3C25"/>
    <w:rsid w:val="006F431D"/>
    <w:rsid w:val="00711DCB"/>
    <w:rsid w:val="00720896"/>
    <w:rsid w:val="00724338"/>
    <w:rsid w:val="0072586A"/>
    <w:rsid w:val="00727558"/>
    <w:rsid w:val="00730918"/>
    <w:rsid w:val="00746921"/>
    <w:rsid w:val="00776790"/>
    <w:rsid w:val="00791290"/>
    <w:rsid w:val="007A279B"/>
    <w:rsid w:val="007C6CEB"/>
    <w:rsid w:val="007E16DD"/>
    <w:rsid w:val="008005DD"/>
    <w:rsid w:val="0080489A"/>
    <w:rsid w:val="00810F6C"/>
    <w:rsid w:val="00821BD7"/>
    <w:rsid w:val="00870C98"/>
    <w:rsid w:val="008A496E"/>
    <w:rsid w:val="008D1261"/>
    <w:rsid w:val="008D2C00"/>
    <w:rsid w:val="008D41A7"/>
    <w:rsid w:val="008E0AA0"/>
    <w:rsid w:val="008E65A5"/>
    <w:rsid w:val="008F0CFF"/>
    <w:rsid w:val="008F0FFD"/>
    <w:rsid w:val="00906EA8"/>
    <w:rsid w:val="00907241"/>
    <w:rsid w:val="00920F53"/>
    <w:rsid w:val="0092167B"/>
    <w:rsid w:val="00927551"/>
    <w:rsid w:val="0093046C"/>
    <w:rsid w:val="00930AA4"/>
    <w:rsid w:val="00931751"/>
    <w:rsid w:val="00973331"/>
    <w:rsid w:val="009739A7"/>
    <w:rsid w:val="009842C2"/>
    <w:rsid w:val="009901D6"/>
    <w:rsid w:val="00994325"/>
    <w:rsid w:val="009A0F31"/>
    <w:rsid w:val="009C3CD2"/>
    <w:rsid w:val="009D5AD7"/>
    <w:rsid w:val="009D5CE7"/>
    <w:rsid w:val="009F1119"/>
    <w:rsid w:val="00A03042"/>
    <w:rsid w:val="00A11844"/>
    <w:rsid w:val="00A85F76"/>
    <w:rsid w:val="00A92B0F"/>
    <w:rsid w:val="00AA4713"/>
    <w:rsid w:val="00AA5535"/>
    <w:rsid w:val="00AB20FA"/>
    <w:rsid w:val="00AD7017"/>
    <w:rsid w:val="00AE58C6"/>
    <w:rsid w:val="00AF285E"/>
    <w:rsid w:val="00AF5608"/>
    <w:rsid w:val="00AF56D8"/>
    <w:rsid w:val="00B04179"/>
    <w:rsid w:val="00B07928"/>
    <w:rsid w:val="00B13071"/>
    <w:rsid w:val="00B16BEC"/>
    <w:rsid w:val="00B215A6"/>
    <w:rsid w:val="00B7121D"/>
    <w:rsid w:val="00B73F0D"/>
    <w:rsid w:val="00B836A3"/>
    <w:rsid w:val="00BD2E90"/>
    <w:rsid w:val="00BD5597"/>
    <w:rsid w:val="00BE4873"/>
    <w:rsid w:val="00BF7083"/>
    <w:rsid w:val="00C0772E"/>
    <w:rsid w:val="00C16EDC"/>
    <w:rsid w:val="00C23A23"/>
    <w:rsid w:val="00C66169"/>
    <w:rsid w:val="00C72A48"/>
    <w:rsid w:val="00CA48BB"/>
    <w:rsid w:val="00CC1357"/>
    <w:rsid w:val="00D42472"/>
    <w:rsid w:val="00D7527A"/>
    <w:rsid w:val="00D86985"/>
    <w:rsid w:val="00D90F2A"/>
    <w:rsid w:val="00DA44EF"/>
    <w:rsid w:val="00DC6B61"/>
    <w:rsid w:val="00E347B1"/>
    <w:rsid w:val="00E400DA"/>
    <w:rsid w:val="00E455B9"/>
    <w:rsid w:val="00E80FAD"/>
    <w:rsid w:val="00E86167"/>
    <w:rsid w:val="00EE260B"/>
    <w:rsid w:val="00F157E3"/>
    <w:rsid w:val="00F16BCD"/>
    <w:rsid w:val="00F270AA"/>
    <w:rsid w:val="00F27A53"/>
    <w:rsid w:val="00F33D5F"/>
    <w:rsid w:val="00F56154"/>
    <w:rsid w:val="00F632F2"/>
    <w:rsid w:val="00F744B5"/>
    <w:rsid w:val="00FA0702"/>
    <w:rsid w:val="00FC2628"/>
    <w:rsid w:val="00FD1153"/>
    <w:rsid w:val="00FD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51A8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5FD"/>
    <w:pPr>
      <w:spacing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5B0CC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uiPriority w:val="99"/>
    <w:unhideWhenUsed/>
    <w:rsid w:val="00BD5597"/>
    <w:rPr>
      <w:color w:val="0000FF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5B0CC5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table" w:customStyle="1" w:styleId="TableNormal">
    <w:name w:val="Table Normal"/>
    <w:rsid w:val="00FD115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5FD"/>
    <w:pPr>
      <w:spacing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5B0CC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uiPriority w:val="99"/>
    <w:unhideWhenUsed/>
    <w:rsid w:val="00BD5597"/>
    <w:rPr>
      <w:color w:val="0000FF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5B0CC5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table" w:customStyle="1" w:styleId="TableNormal">
    <w:name w:val="Table Normal"/>
    <w:rsid w:val="00FD115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EBC55B-F18C-45B0-80BC-4841AEA81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91</Words>
  <Characters>2117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03</CharactersWithSpaces>
  <SharedDoc>false</SharedDoc>
  <HLinks>
    <vt:vector size="12" baseType="variant">
      <vt:variant>
        <vt:i4>131174</vt:i4>
      </vt:variant>
      <vt:variant>
        <vt:i4>3</vt:i4>
      </vt:variant>
      <vt:variant>
        <vt:i4>0</vt:i4>
      </vt:variant>
      <vt:variant>
        <vt:i4>5</vt:i4>
      </vt:variant>
      <vt:variant>
        <vt:lpwstr>mailto:ppgnpmat@contato.ufsc.br</vt:lpwstr>
      </vt:variant>
      <vt:variant>
        <vt:lpwstr/>
      </vt:variant>
      <vt:variant>
        <vt:i4>655383</vt:i4>
      </vt:variant>
      <vt:variant>
        <vt:i4>0</vt:i4>
      </vt:variant>
      <vt:variant>
        <vt:i4>0</vt:i4>
      </vt:variant>
      <vt:variant>
        <vt:i4>5</vt:i4>
      </vt:variant>
      <vt:variant>
        <vt:lpwstr>mailto:ppgnpmat.blumenau.ufsc.b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UFSC</cp:lastModifiedBy>
  <cp:revision>3</cp:revision>
  <cp:lastPrinted>2019-02-22T13:18:00Z</cp:lastPrinted>
  <dcterms:created xsi:type="dcterms:W3CDTF">2023-12-07T18:17:00Z</dcterms:created>
  <dcterms:modified xsi:type="dcterms:W3CDTF">2023-12-07T18:19:00Z</dcterms:modified>
</cp:coreProperties>
</file>